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Advanced Electrical Engineering Certification Program</w:t>
      </w:r>
    </w:p>
    <w:bookmarkEnd w:id="20"/>
    <w:p>
      <w:pPr>
        <w:pStyle w:val="BodyText"/>
      </w:pPr>
      <w:r>
        <w:rPr>
          <w:bCs/>
          <w:b/>
        </w:rPr>
        <w:t xml:space="preserve">Ali Mohammed Hassan</w:t>
      </w:r>
      <w:r>
        <w:br/>
      </w:r>
      <w:r>
        <w:t xml:space="preserve">Block 10, Street 15</w:t>
      </w:r>
      <w:r>
        <w:br/>
      </w:r>
      <w:r>
        <w:t xml:space="preserve">Al-Salmiya, Kuwait City</w:t>
      </w:r>
      <w:r>
        <w:br/>
      </w:r>
      <w:r>
        <w:t xml:space="preserve">State of Kuwait</w:t>
      </w:r>
      <w:r>
        <w:br/>
      </w:r>
      <w:r>
        <w:t xml:space="preserve">Email: ali.hassan@kuwait.net</w:t>
      </w:r>
      <w:r>
        <w:br/>
      </w:r>
      <w:r>
        <w:t xml:space="preserve">Phone: +965 99887766</w:t>
      </w:r>
    </w:p>
    <w:p>
      <w:pPr>
        <w:pStyle w:val="BodyText"/>
      </w:pPr>
      <w:r>
        <w:t xml:space="preserve">Date: October 26, 2023</w:t>
      </w:r>
    </w:p>
    <w:p>
      <w:pPr>
        <w:pStyle w:val="BodyText"/>
      </w:pPr>
      <w:r>
        <w:t xml:space="preserve">Scholarship Committee</w:t>
      </w:r>
      <w:r>
        <w:br/>
      </w:r>
      <w:r>
        <w:t xml:space="preserve">Kuwait Technical Institute for Engineering Excellence (KTIEE)</w:t>
      </w:r>
      <w:r>
        <w:br/>
      </w:r>
      <w:r>
        <w:t xml:space="preserve">Al-Salam Street, Block 7</w:t>
      </w:r>
      <w:r>
        <w:br/>
      </w:r>
      <w:r>
        <w:t xml:space="preserve">Kuwait City, State of Kuwait</w:t>
      </w:r>
    </w:p>
    <w:bookmarkStart w:id="21" w:name="X35c41aa50da205a151966f6e60fd96e95fbbbe0"/>
    <w:p>
      <w:pPr>
        <w:pStyle w:val="Heading2"/>
      </w:pPr>
      <w:r>
        <w:t xml:space="preserve">Subject: Formal Scholarship Application for Electrician Certification Program</w:t>
      </w:r>
    </w:p>
    <w:p>
      <w:pPr>
        <w:pStyle w:val="FirstParagraph"/>
      </w:pPr>
      <w:r>
        <w:t xml:space="preserve">Dear Esteemed Scholarship Committee Members,</w:t>
      </w:r>
    </w:p>
    <w:p>
      <w:pPr>
        <w:pStyle w:val="BodyText"/>
      </w:pPr>
      <w:r>
        <w:t xml:space="preserve">I am writing this formal</w:t>
      </w:r>
      <w:r>
        <w:t xml:space="preserve"> </w:t>
      </w:r>
      <w:r>
        <w:rPr>
          <w:bCs/>
          <w:b/>
        </w:rPr>
        <w:t xml:space="preserve">Scholarship Application Letter</w:t>
      </w:r>
      <w:r>
        <w:t xml:space="preserve"> </w:t>
      </w:r>
      <w:r>
        <w:t xml:space="preserve">to express my profound interest in the prestigious Advanced Electrical Engineering Certification Program at the Kuwait Technical Institute for Engineering Excellence (KTIEE). As a dedicated resident of Kuwait City with a deep commitment to professional excellence, I seek financial support through your scholarship initiative to become a certified Electrician—a vital profession that directly supports our nation's infrastructure development and energy security.</w:t>
      </w:r>
    </w:p>
    <w:p>
      <w:pPr>
        <w:pStyle w:val="BodyText"/>
      </w:pPr>
      <w:r>
        <w:t xml:space="preserve">My journey toward becoming an Electrician began during my secondary education at Al-Quraini Secondary School in Kuwait City, where I demonstrated exceptional aptitude for technical subjects. After completing my high school diploma with honors in Physics and Mathematics, I worked as a junior technician at Al-Mansoori Electrical Contractors for two years. During this period, I gained hands-on experience installing residential wiring systems across various districts of Kuwait City—from the modern skyscrapers of Downtown to the residential complexes in Salmiya. However, I quickly realized that without formal certification and advanced technical training, my career progression would remain severely limited.</w:t>
      </w:r>
    </w:p>
    <w:p>
      <w:pPr>
        <w:pStyle w:val="BodyText"/>
      </w:pPr>
      <w:r>
        <w:t xml:space="preserve">The urgency of obtaining professional certification has become increasingly apparent as Kuwait City experiences unprecedented construction growth. With mega-projects like the new Central Business District and renewable energy initiatives expanding across our capital city, the demand for skilled Electricians has surged by 40% in the past three years (Kuwait Ministry of Public Works, 2023). As a local resident who has witnessed firsthand how electrical failures disrupt daily life—from hospital operations to school activities—I recognize that my technical skills must evolve to meet these critical demands. My current role as a junior technician has exposed me to the gaps in my knowledge regarding modern safety protocols, smart grid integration, and sustainable energy systems—precisely the competencies I aim to acquire through KTIEE's program.</w:t>
      </w:r>
    </w:p>
    <w:p>
      <w:pPr>
        <w:pStyle w:val="BodyText"/>
      </w:pPr>
      <w:r>
        <w:t xml:space="preserve">Choosing KTIEE is not merely an academic decision—it represents my commitment to contributing meaningfully to Kuwait's infrastructure. The institute's reputation for industry-aligned training, particularly its partnership with Kuwait Electricity Company and Gulf Power Solutions, ensures that graduates like myself will directly serve the evolving needs of</w:t>
      </w:r>
      <w:r>
        <w:t xml:space="preserve"> </w:t>
      </w:r>
      <w:r>
        <w:rPr>
          <w:bCs/>
          <w:b/>
        </w:rPr>
        <w:t xml:space="preserve">Kuwait City</w:t>
      </w:r>
      <w:r>
        <w:t xml:space="preserve">. I am especially drawn to your program's specialized modules on solar energy integration and smart home systems—critical competencies for a country investing heavily in Vision 2035 green initiatives. As an Electrician who aspires to work on projects like the Al-Wehda Solar Farm near Kuwait City, this scholarship would provide the precise technical foundation required to participate in national development goals.</w:t>
      </w:r>
    </w:p>
    <w:p>
      <w:pPr>
        <w:pStyle w:val="BodyText"/>
      </w:pPr>
      <w:r>
        <w:t xml:space="preserve">Financial constraints currently prevent me from pursuing this certification without assistance. My family operates a modest electrical repair business in Salmiya, and while my current earnings support basic household needs, they cannot cover the 500 KD tuition fee plus equipment costs for KTIEE's program. This scholarship would represent far more than financial relief—it would be an investment in Kuwait's energy future. I have already secured a letter of intent from Al-Nasr Electrical Services Company confirming job placement upon graduation, demonstrating both my commitment to the field and the industry's recognition of my potential.</w:t>
      </w:r>
    </w:p>
    <w:p>
      <w:pPr>
        <w:pStyle w:val="BodyText"/>
      </w:pPr>
      <w:r>
        <w:t xml:space="preserve">My long-term vision extends beyond personal career advancement. As a certified Electrician in Kuwait City, I intend to establish an apprentice program for underprivileged youth in Al-Salmiya, addressing the critical shortage of local talent. This initiative aligns with Kuwait's national strategy for workforce development and would create pathways for young residents to contribute to our capital city's growth. I have already begun preliminary discussions with community leaders about this project, which would operate as a subsidiary of my future electrical contracting business.</w:t>
      </w:r>
    </w:p>
    <w:p>
      <w:pPr>
        <w:pStyle w:val="BodyText"/>
      </w:pPr>
      <w:r>
        <w:t xml:space="preserve">My academic record demonstrates consistent excellence—maintaining a 3.8 GPA in technical studies and completing three relevant certifications through the Kuwait Chamber of Commerce. More importantly, I have developed strong practical skills: I successfully completed an emergency response training program for electrical hazards last year, and my supervisor at Al-Mansoori Electrical praised my "exceptional ability to diagnose complex circuit problems under pressure." These competencies position me to immediately contribute as a reliable Electrician in Kuwait City's demanding work environment.</w:t>
      </w:r>
    </w:p>
    <w:p>
      <w:pPr>
        <w:pStyle w:val="BodyText"/>
      </w:pPr>
      <w:r>
        <w:t xml:space="preserve">The significance of this scholarship extends beyond individual success—it represents an opportunity to strengthen Kuwait's technical workforce at a pivotal moment. As the Gulf region transitions toward sustainable energy, skilled Electricians like those trained through KTIEE are becoming indispensable. My application reflects not just personal ambition, but a pledge to advance our nation's electrical infrastructure standards and enhance safety across all sectors of</w:t>
      </w:r>
      <w:r>
        <w:t xml:space="preserve"> </w:t>
      </w:r>
      <w:r>
        <w:rPr>
          <w:bCs/>
          <w:b/>
        </w:rPr>
        <w:t xml:space="preserve">Kuwait City</w:t>
      </w:r>
      <w:r>
        <w:t xml:space="preserve">. I am prepared to demonstrate this commitment through rigorous academic performance and immediate application of my skills upon graduation.</w:t>
      </w:r>
    </w:p>
    <w:p>
      <w:pPr>
        <w:pStyle w:val="BodyText"/>
      </w:pPr>
      <w:r>
        <w:t xml:space="preserve">I respectfully request the opportunity to present my qualifications in person at your convenience. My enclosed documents include transcripts, letters of recommendation from industry professionals, and proof of community engagement activities. Thank you for considering this</w:t>
      </w:r>
      <w:r>
        <w:t xml:space="preserve"> </w:t>
      </w:r>
      <w:r>
        <w:rPr>
          <w:bCs/>
          <w:b/>
        </w:rPr>
        <w:t xml:space="preserve">Scholarship Application Letter</w:t>
      </w:r>
      <w:r>
        <w:t xml:space="preserve"> </w:t>
      </w:r>
      <w:r>
        <w:t xml:space="preserve">as part of your selection process. I am confident that with your support, I can become a skilled Electrician who contributes to Kuwait's technological advancement while serving the people and infrastructure needs of Kuwait City with excellence and integrity.</w:t>
      </w:r>
    </w:p>
    <w:p>
      <w:pPr>
        <w:pStyle w:val="BodyText"/>
      </w:pPr>
      <w:r>
        <w:t xml:space="preserve">Sincerely,</w:t>
      </w:r>
    </w:p>
    <w:p>
      <w:pPr>
        <w:pStyle w:val="BodyText"/>
      </w:pPr>
      <w:r>
        <w:t xml:space="preserve">Ali Mohammed Hassan</w:t>
      </w:r>
    </w:p>
    <w:p>
      <w:pPr>
        <w:pStyle w:val="BodyText"/>
      </w:pPr>
      <w:r>
        <w:t xml:space="preserve">Future Certified Electrician | Kuwait City Resident</w:t>
      </w:r>
    </w:p>
    <w:p>
      <w:pPr>
        <w:pStyle w:val="BodyText"/>
      </w:pPr>
      <w:r>
        <w:rPr>
          <w:bCs/>
          <w:b/>
        </w:rPr>
        <w:t xml:space="preserve">Enclosures:</w:t>
      </w:r>
    </w:p>
    <w:p>
      <w:pPr>
        <w:numPr>
          <w:ilvl w:val="0"/>
          <w:numId w:val="1001"/>
        </w:numPr>
        <w:pStyle w:val="Compact"/>
      </w:pPr>
      <w:r>
        <w:t xml:space="preserve">Certified Academic Transcripts (Kuwait Ministry of Education)</w:t>
      </w:r>
    </w:p>
    <w:p>
      <w:pPr>
        <w:numPr>
          <w:ilvl w:val="0"/>
          <w:numId w:val="1001"/>
        </w:numPr>
        <w:pStyle w:val="Compact"/>
      </w:pPr>
      <w:r>
        <w:t xml:space="preserve">Recommendation Letter from Al-Mansoori Electrical Contractors</w:t>
      </w:r>
    </w:p>
    <w:p>
      <w:pPr>
        <w:numPr>
          <w:ilvl w:val="0"/>
          <w:numId w:val="1001"/>
        </w:numPr>
        <w:pStyle w:val="Compact"/>
      </w:pPr>
      <w:r>
        <w:t xml:space="preserve">Industry Certification Documents (Kuwait Chamber of Commerce)</w:t>
      </w:r>
    </w:p>
    <w:p>
      <w:pPr>
        <w:numPr>
          <w:ilvl w:val="0"/>
          <w:numId w:val="1001"/>
        </w:numPr>
        <w:pStyle w:val="Compact"/>
      </w:pPr>
      <w:r>
        <w:t xml:space="preserve">Letter of Intent from Al-Nasr Electrical Services Company</w:t>
      </w:r>
    </w:p>
    <w:p>
      <w:pPr>
        <w:pStyle w:val="FirstParagraph"/>
      </w:pPr>
      <w:r>
        <w:t xml:space="preserve">This document serves as a formal Scholarship Application Letter for the Advanced Electrician Certification Program at KTIEE, Kuwait 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Program</dc:title>
  <dc:creator/>
  <dc:language>en</dc:language>
  <cp:keywords/>
  <dcterms:created xsi:type="dcterms:W3CDTF">2026-07-23T18:06:54Z</dcterms:created>
  <dcterms:modified xsi:type="dcterms:W3CDTF">2026-07-23T18:06:54Z</dcterms:modified>
</cp:coreProperties>
</file>

<file path=docProps/custom.xml><?xml version="1.0" encoding="utf-8"?>
<Properties xmlns="http://schemas.openxmlformats.org/officeDocument/2006/custom-properties" xmlns:vt="http://schemas.openxmlformats.org/officeDocument/2006/docPropsVTypes"/>
</file>